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CA215" w14:textId="77777777" w:rsidR="00ED65F2" w:rsidRPr="00452166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5D2CDEE" w14:textId="77777777" w:rsidR="00ED65F2" w:rsidRPr="00452166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332F62F" w14:textId="1179FBE6" w:rsidR="00ED65F2" w:rsidRPr="00452166" w:rsidRDefault="003952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51B30ED" w14:textId="77777777" w:rsidR="00ED65F2" w:rsidRPr="00452166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0FBB8" w14:textId="77777777" w:rsidR="00ED65F2" w:rsidRPr="00452166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3592FF" w14:textId="77777777" w:rsidR="00ED65F2" w:rsidRPr="00452166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52166">
        <w:rPr>
          <w:rFonts w:eastAsia="Arial"/>
          <w:lang w:eastAsia="en-US" w:bidi="en-US"/>
        </w:rPr>
        <w:t>Contact Name</w:t>
      </w:r>
    </w:p>
    <w:p w14:paraId="7354E93F" w14:textId="77777777" w:rsidR="00ED65F2" w:rsidRPr="00452166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52166">
        <w:rPr>
          <w:rFonts w:eastAsia="Arial"/>
          <w:lang w:eastAsia="en-US" w:bidi="en-US"/>
        </w:rPr>
        <w:t>Address</w:t>
      </w:r>
    </w:p>
    <w:p w14:paraId="1B8500F6" w14:textId="77777777" w:rsidR="00ED65F2" w:rsidRPr="00452166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52166">
        <w:rPr>
          <w:rFonts w:eastAsia="Arial"/>
          <w:lang w:eastAsia="en-US" w:bidi="en-US"/>
        </w:rPr>
        <w:t>Address2</w:t>
      </w:r>
      <w:r w:rsidRPr="00452166">
        <w:rPr>
          <w:rFonts w:eastAsia="Arial"/>
          <w:lang w:eastAsia="en-US" w:bidi="en-US"/>
        </w:rPr>
        <w:tab/>
      </w:r>
    </w:p>
    <w:p w14:paraId="5882A692" w14:textId="3A18DAAC" w:rsidR="00ED65F2" w:rsidRPr="00FF7155" w:rsidRDefault="00585B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452166">
        <w:rPr>
          <w:rFonts w:eastAsia="Arial"/>
          <w:lang w:eastAsia="en-US" w:bidi="en-US"/>
        </w:rPr>
        <w:t>City</w:t>
      </w:r>
    </w:p>
    <w:p w14:paraId="273D1AA3" w14:textId="0E3ED476" w:rsidR="00ED65F2" w:rsidRPr="00FF7155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F7155">
        <w:rPr>
          <w:rFonts w:eastAsia="Arial"/>
          <w:noProof/>
          <w:lang w:eastAsia="en-US" w:bidi="en-US"/>
        </w:rPr>
        <w:t>Postal Code</w:t>
      </w:r>
    </w:p>
    <w:p w14:paraId="6E33B2C2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</w:p>
    <w:p w14:paraId="505DAA9F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</w:p>
    <w:p w14:paraId="34677034" w14:textId="77777777" w:rsidR="00ED65F2" w:rsidRPr="00FF7155" w:rsidRDefault="00ED65F2" w:rsidP="00585B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color w:val="000000"/>
          <w:sz w:val="32"/>
          <w:szCs w:val="32"/>
          <w:lang w:eastAsia="en-US" w:bidi="en-US"/>
        </w:rPr>
      </w:pPr>
    </w:p>
    <w:p w14:paraId="7F483794" w14:textId="1A397E39" w:rsidR="00ED65F2" w:rsidRPr="00FF7155" w:rsidRDefault="00FF715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RE</w:t>
      </w:r>
      <w:r w:rsidR="00E90A3A" w:rsidRPr="00FF7155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: APPLICATION FOR A</w:t>
      </w:r>
      <w:r w:rsidR="007D5982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 xml:space="preserve"> licence </w:t>
      </w:r>
      <w:r w:rsidR="00E90A3A" w:rsidRPr="00FF7155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TO DISPLAY TRADEMARKS</w:t>
      </w:r>
    </w:p>
    <w:p w14:paraId="10892DEB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32"/>
          <w:szCs w:val="32"/>
          <w:lang w:eastAsia="en-US" w:bidi="en-US"/>
        </w:rPr>
      </w:pPr>
    </w:p>
    <w:p w14:paraId="79B33B4D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6BF6FC3F" w14:textId="77777777" w:rsidR="00ED65F2" w:rsidRPr="00FF7155" w:rsidRDefault="00E90A3A">
      <w:pPr>
        <w:pStyle w:val="Salutation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noProof/>
          <w:lang w:eastAsia="en-US" w:bidi="en-US"/>
        </w:rPr>
      </w:pPr>
      <w:r w:rsidRPr="00FF7155">
        <w:rPr>
          <w:rFonts w:eastAsia="Arial"/>
          <w:noProof/>
          <w:lang w:eastAsia="en-US" w:bidi="en-US"/>
        </w:rPr>
        <w:t>Dear [CONTACT NAME],</w:t>
      </w:r>
    </w:p>
    <w:p w14:paraId="7D37DFB7" w14:textId="77777777" w:rsidR="00ED65F2" w:rsidRPr="00FF7155" w:rsidRDefault="00ED65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</w:pPr>
    </w:p>
    <w:p w14:paraId="638E5FCC" w14:textId="24BB57A1" w:rsidR="00ED65F2" w:rsidRPr="00452166" w:rsidRDefault="00E90A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</w:pPr>
      <w:r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[NAME OF COMPANY], hereby appl</w:t>
      </w:r>
      <w:r w:rsidR="00FF7155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ies</w:t>
      </w:r>
      <w:r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 xml:space="preserve"> for a</w:t>
      </w:r>
      <w:r w:rsidR="007D5982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 xml:space="preserve"> licence </w:t>
      </w:r>
      <w:r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to displ</w:t>
      </w:r>
      <w:r w:rsidR="00585B77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ay the trademark of</w:t>
      </w:r>
      <w:r w:rsidR="00585B77" w:rsidRPr="00452166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 xml:space="preserve"> </w:t>
      </w:r>
      <w:r w:rsidR="00FF7155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>our Company</w:t>
      </w:r>
      <w:r w:rsidRPr="00452166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>, the "[TRADEMARK] " at our place of business located at [</w:t>
      </w:r>
      <w:r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ADDRESS], in the City</w:t>
      </w:r>
      <w:r w:rsidR="000907FE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 xml:space="preserve"> of [CITY]</w:t>
      </w:r>
      <w:r w:rsidRPr="00452166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>.</w:t>
      </w:r>
    </w:p>
    <w:p w14:paraId="67FDF9BC" w14:textId="77777777" w:rsidR="00ED65F2" w:rsidRPr="00452166" w:rsidRDefault="00ED65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</w:pPr>
    </w:p>
    <w:p w14:paraId="15629F54" w14:textId="095C634D" w:rsidR="00ED65F2" w:rsidRPr="00452166" w:rsidRDefault="00E90A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</w:pPr>
      <w:r w:rsidRPr="00452166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 xml:space="preserve">As the person in charge, I certify that this application is in accordance with the regulations of the </w:t>
      </w:r>
      <w:r w:rsidR="00FF7155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 xml:space="preserve">CIPC (Companies &amp; </w:t>
      </w:r>
      <w:r w:rsidR="00FF7155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Int</w:t>
      </w:r>
      <w:r w:rsid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el</w:t>
      </w:r>
      <w:r w:rsidR="00FF7155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lectual</w:t>
      </w:r>
      <w:r w:rsidR="00FF7155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 xml:space="preserve"> Property Commission)</w:t>
      </w:r>
      <w:r w:rsidRPr="00452166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>.</w:t>
      </w:r>
    </w:p>
    <w:p w14:paraId="038720ED" w14:textId="77777777" w:rsidR="00ED65F2" w:rsidRPr="00452166" w:rsidRDefault="00ED65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</w:pPr>
    </w:p>
    <w:p w14:paraId="7206DB8B" w14:textId="41D04DC1" w:rsidR="00ED65F2" w:rsidRPr="00FF7155" w:rsidRDefault="0097249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 xml:space="preserve">I am </w:t>
      </w:r>
      <w:r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cogni</w:t>
      </w:r>
      <w:r w:rsid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z</w:t>
      </w:r>
      <w:r w:rsidR="00E90A3A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ant</w:t>
      </w:r>
      <w:r w:rsidR="00E90A3A" w:rsidRPr="00452166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 xml:space="preserve"> of the regulations of </w:t>
      </w:r>
      <w:r w:rsidR="00FF7155">
        <w:rPr>
          <w:rFonts w:ascii="Times New Roman" w:eastAsia="Arial" w:hAnsi="Times New Roman" w:cs="Times New Roman"/>
          <w:color w:val="auto"/>
          <w:sz w:val="24"/>
          <w:szCs w:val="24"/>
          <w:lang w:eastAsia="en-US" w:bidi="en-US"/>
        </w:rPr>
        <w:t xml:space="preserve"> CIPC </w:t>
      </w:r>
      <w:r w:rsidR="00E90A3A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that govern the display of said trademark and the manner of conducting business, and I agree to abide by such regulations at all times.</w:t>
      </w:r>
    </w:p>
    <w:p w14:paraId="0C214D39" w14:textId="77777777" w:rsidR="00ED65F2" w:rsidRPr="00FF7155" w:rsidRDefault="00ED65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</w:pPr>
    </w:p>
    <w:p w14:paraId="749C4292" w14:textId="3E1F0E14" w:rsidR="00ED65F2" w:rsidRPr="00FF7155" w:rsidRDefault="00E90A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</w:pPr>
      <w:r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 xml:space="preserve">Please </w:t>
      </w:r>
      <w:r w:rsidR="00FF7155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could we request that you send us the necessar</w:t>
      </w:r>
      <w:r w:rsid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y</w:t>
      </w:r>
      <w:r w:rsidR="00FF7155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 xml:space="preserve"> application forms as well as a list of all</w:t>
      </w:r>
      <w:r w:rsid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 xml:space="preserve"> the supporting documentation that you </w:t>
      </w:r>
      <w:r w:rsidR="00FF7155" w:rsidRPr="00FF7155"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  <w:t>require.</w:t>
      </w:r>
    </w:p>
    <w:p w14:paraId="29B2C417" w14:textId="77777777" w:rsidR="00ED65F2" w:rsidRPr="00FF7155" w:rsidRDefault="00ED65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A19734E" w14:textId="77777777" w:rsidR="00ED65F2" w:rsidRPr="00FF7155" w:rsidRDefault="00ED65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D696614" w14:textId="77777777" w:rsidR="00ED65F2" w:rsidRPr="00FF7155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F7155">
        <w:rPr>
          <w:rFonts w:eastAsia="Arial"/>
          <w:noProof/>
          <w:lang w:eastAsia="en-US" w:bidi="en-US"/>
        </w:rPr>
        <w:t>Sincerely,</w:t>
      </w:r>
    </w:p>
    <w:p w14:paraId="5F7DF8F0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EC3E9B3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CE9620D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60636776" w14:textId="77777777" w:rsidR="00ED65F2" w:rsidRPr="00FF7155" w:rsidRDefault="00ED6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6084F26E" w14:textId="77777777" w:rsidR="00ED65F2" w:rsidRPr="00FF7155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F7155">
        <w:rPr>
          <w:rFonts w:eastAsia="Arial"/>
          <w:noProof/>
          <w:lang w:eastAsia="en-US" w:bidi="en-US"/>
        </w:rPr>
        <w:t>[YOUR NAME]</w:t>
      </w:r>
    </w:p>
    <w:p w14:paraId="67555A9F" w14:textId="77777777" w:rsidR="00ED65F2" w:rsidRPr="00FF7155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FF7155">
        <w:rPr>
          <w:rFonts w:eastAsia="Arial"/>
          <w:noProof/>
          <w:color w:val="000000"/>
          <w:lang w:eastAsia="en-US" w:bidi="en-US"/>
        </w:rPr>
        <w:t>[YOUR TITLE]</w:t>
      </w:r>
    </w:p>
    <w:p w14:paraId="50827ED8" w14:textId="77777777" w:rsidR="00ED65F2" w:rsidRPr="00FF7155" w:rsidRDefault="00E90A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FF7155">
        <w:rPr>
          <w:rFonts w:eastAsia="Arial"/>
          <w:noProof/>
          <w:color w:val="000000"/>
          <w:lang w:eastAsia="en-US" w:bidi="en-US"/>
        </w:rPr>
        <w:t>[YOUR PHONE NUMBER]</w:t>
      </w:r>
    </w:p>
    <w:p w14:paraId="394912B0" w14:textId="77777777" w:rsidR="00ED65F2" w:rsidRPr="006435F0" w:rsidRDefault="00E90A3A" w:rsidP="006435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F7155">
        <w:rPr>
          <w:rFonts w:eastAsia="Arial"/>
          <w:noProof/>
          <w:color w:val="000000"/>
          <w:lang w:eastAsia="en-US" w:bidi="en-US"/>
        </w:rPr>
        <w:t>[YOUREMAIL@YOURCOMPANY.COM</w:t>
      </w:r>
      <w:r w:rsidRPr="00452166">
        <w:rPr>
          <w:rFonts w:eastAsia="Arial"/>
          <w:color w:val="000000"/>
          <w:lang w:eastAsia="en-US" w:bidi="en-US"/>
        </w:rPr>
        <w:t xml:space="preserve">] </w:t>
      </w:r>
    </w:p>
    <w:sectPr w:rsidR="00ED65F2" w:rsidRPr="006435F0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47A3D" w14:textId="77777777" w:rsidR="00CD10F8" w:rsidRDefault="00CD10F8">
      <w:r>
        <w:separator/>
      </w:r>
    </w:p>
  </w:endnote>
  <w:endnote w:type="continuationSeparator" w:id="0">
    <w:p w14:paraId="7FFCF342" w14:textId="77777777" w:rsidR="00CD10F8" w:rsidRDefault="00CD1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F27E9" w14:textId="77777777" w:rsidR="00ED65F2" w:rsidRPr="00972495" w:rsidRDefault="00E90A3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eastAsia="Arial"/>
        <w:b/>
        <w:sz w:val="20"/>
        <w:lang w:val="en-US" w:eastAsia="en-US" w:bidi="en-US"/>
      </w:rPr>
    </w:pPr>
    <w:r w:rsidRPr="00972495">
      <w:rPr>
        <w:rFonts w:eastAsia="Arial"/>
        <w:b/>
        <w:sz w:val="20"/>
        <w:lang w:val="en-US" w:eastAsia="en-US" w:bidi="en-US"/>
      </w:rPr>
      <w:t xml:space="preserve">[YOUR COMPANY NAME] </w:t>
    </w:r>
  </w:p>
  <w:p w14:paraId="1A5AE811" w14:textId="77777777" w:rsidR="00ED65F2" w:rsidRPr="00972495" w:rsidRDefault="00E90A3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eastAsia="Arial"/>
        <w:sz w:val="20"/>
        <w:lang w:val="en-US" w:eastAsia="en-US" w:bidi="en-US"/>
      </w:rPr>
    </w:pPr>
    <w:r w:rsidRPr="00972495">
      <w:rPr>
        <w:rFonts w:eastAsia="Arial"/>
        <w:sz w:val="20"/>
        <w:lang w:val="en-US" w:eastAsia="en-US" w:bidi="en-US"/>
      </w:rPr>
      <w:t xml:space="preserve">[YOUR COMPLETE ADDRESS]   </w:t>
    </w:r>
  </w:p>
  <w:p w14:paraId="2C85A686" w14:textId="77777777" w:rsidR="00ED65F2" w:rsidRPr="00972495" w:rsidRDefault="00E90A3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20"/>
        <w:lang w:val="en-US" w:eastAsia="en-US" w:bidi="en-US"/>
      </w:rPr>
    </w:pPr>
    <w:r w:rsidRPr="00972495">
      <w:rPr>
        <w:rFonts w:eastAsia="Arial"/>
        <w:sz w:val="20"/>
        <w:lang w:val="en-US" w:eastAsia="en-US" w:bidi="en-US"/>
      </w:rPr>
      <w:t>Tel: [YOUR PHONE NUMBER] / Fax: [YOUR FAX NUMBER]</w:t>
    </w:r>
  </w:p>
  <w:p w14:paraId="1E522E0F" w14:textId="77777777" w:rsidR="00ED65F2" w:rsidRPr="00972495" w:rsidRDefault="00844C5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eastAsia="Arial"/>
        <w:sz w:val="20"/>
        <w:lang w:val="fr-CA" w:eastAsia="fr-CA" w:bidi="fr-CA"/>
      </w:rPr>
    </w:pPr>
    <w:hyperlink r:id="rId1" w:history="1">
      <w:r w:rsidR="00E90A3A" w:rsidRPr="00972495">
        <w:rPr>
          <w:rStyle w:val="Hyperlink"/>
          <w:rFonts w:eastAsia="Arial"/>
          <w:sz w:val="20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65D0AF" w14:textId="77777777" w:rsidR="00CD10F8" w:rsidRDefault="00CD10F8">
      <w:r>
        <w:separator/>
      </w:r>
    </w:p>
  </w:footnote>
  <w:footnote w:type="continuationSeparator" w:id="0">
    <w:p w14:paraId="427E6CBB" w14:textId="77777777" w:rsidR="00CD10F8" w:rsidRDefault="00CD10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sDA1NLc0NjIxtbRU0lEKTi0uzszPAykwqgUAXaK89iwAAAA="/>
    <w:docVar w:name="Description" w:val="This particular legal document or agreement of assignment is used to assist in articulating the terms in an application for a license to display trademarks. See other legal documents that you may be interested in at https://www.templateguru.co.za/templates/legal/"/>
    <w:docVar w:name="Excerpt" w:val="APPLICATION FOR A LICENSE TO DISPLAY TRADEMARKS_x000a_Dear [CONTACT NAME],_x000a_[NAME OF COMPANY], hereby applies for a license to display the trademark of our Company,_x000a_the &quot;[TRADEMARK] &quot; at our place of business located at [ADDRESS], in the City of [CITY],_x000a_State/Province of [STATE/PROVINCE]._x000a_As the person in charge, I certify that this application is in accordance with the regulations of the_x000a_CIPC (Companies &amp;amp; Intellectual Property Commission)._x000a_I am cognizant of the regulations of CIPC that govern the display of said trademark and the_x000a_manner of conducting business, and I agree to abide by such regulations at all times._x000a_Please could we request that you send us the necessary application forms as well as a list of all_x000a_the supporting documentation that you require."/>
    <w:docVar w:name="Tags" w:val="license agreements, confidentiality, entrepreneur, legal documents, entrepreneurship, trademark, display, application for a license to display trademarks template,  application for a license to display trademarks example"/>
  </w:docVars>
  <w:rsids>
    <w:rsidRoot w:val="00ED65F2"/>
    <w:rsid w:val="000907FE"/>
    <w:rsid w:val="003952E0"/>
    <w:rsid w:val="003F3A78"/>
    <w:rsid w:val="004447FA"/>
    <w:rsid w:val="00452166"/>
    <w:rsid w:val="005015D9"/>
    <w:rsid w:val="00585B77"/>
    <w:rsid w:val="006435F0"/>
    <w:rsid w:val="007D5982"/>
    <w:rsid w:val="008243A8"/>
    <w:rsid w:val="00844C5E"/>
    <w:rsid w:val="008A7D23"/>
    <w:rsid w:val="00972495"/>
    <w:rsid w:val="00CD10F8"/>
    <w:rsid w:val="00E90A3A"/>
    <w:rsid w:val="00ED65F2"/>
    <w:rsid w:val="00F42EE9"/>
    <w:rsid w:val="00FC0060"/>
    <w:rsid w:val="00FF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EDC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Salutation">
    <w:name w:val="Salutation"/>
    <w:basedOn w:val="Normal"/>
    <w:next w:val="BodyText"/>
    <w:qFormat/>
    <w:pPr>
      <w:spacing w:before="240" w:after="240"/>
    </w:pPr>
  </w:style>
  <w:style w:type="paragraph" w:styleId="Title">
    <w:name w:val="Title"/>
    <w:basedOn w:val="Normal"/>
    <w:qFormat/>
    <w:pPr>
      <w:spacing w:after="720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  <w:rPr>
      <w:sz w:val="20"/>
      <w:szCs w:val="20"/>
    </w:rPr>
  </w:style>
  <w:style w:type="paragraph" w:styleId="BodyText">
    <w:name w:val="Body Text"/>
    <w:basedOn w:val="Normal"/>
    <w:qFormat/>
    <w:pPr>
      <w:spacing w:after="120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727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9-06T06:32:00Z</dcterms:created>
  <dcterms:modified xsi:type="dcterms:W3CDTF">2019-10-21T19:12:00Z</dcterms:modified>
  <cp:category/>
</cp:coreProperties>
</file>